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65921" w14:textId="14AA9C5C" w:rsidR="00702C4E" w:rsidRPr="00DF2EDF" w:rsidRDefault="00702C4E" w:rsidP="00924F4A">
      <w:pPr>
        <w:pStyle w:val="Heading2"/>
        <w:rPr>
          <w:rFonts w:ascii="Times New Roman" w:hAnsi="Times New Roman" w:cs="Times New Roman"/>
          <w:b/>
          <w:bCs/>
          <w:color w:val="auto"/>
          <w:sz w:val="32"/>
          <w:szCs w:val="32"/>
          <w:u w:val="single"/>
        </w:rPr>
      </w:pPr>
      <w:r w:rsidRPr="00DF2EDF">
        <w:rPr>
          <w:rFonts w:ascii="Times New Roman" w:hAnsi="Times New Roman" w:cs="Times New Roman"/>
          <w:b/>
          <w:bCs/>
          <w:color w:val="auto"/>
          <w:sz w:val="32"/>
          <w:szCs w:val="32"/>
          <w:u w:val="single"/>
        </w:rPr>
        <w:t>Pre-amplifier</w:t>
      </w:r>
    </w:p>
    <w:p w14:paraId="6970651C" w14:textId="508375B6" w:rsidR="00702C4E" w:rsidRPr="00DF2EDF" w:rsidRDefault="00702C4E" w:rsidP="00702C4E">
      <w:pPr>
        <w:spacing w:before="240"/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 xml:space="preserve">In an amplifier, the ‘signal amplifier’ does the initial amplification and the removal of noises, while the ‘Power Amplifier’ provides the final amplification, which needs to connect a load. There were different kinds of </w:t>
      </w:r>
      <w:r w:rsidR="00924F4A" w:rsidRPr="00DF2EDF">
        <w:rPr>
          <w:rFonts w:ascii="Times New Roman" w:hAnsi="Times New Roman" w:cs="Times New Roman"/>
        </w:rPr>
        <w:t>preamplifier</w:t>
      </w:r>
      <w:r w:rsidRPr="00DF2EDF">
        <w:rPr>
          <w:rFonts w:ascii="Times New Roman" w:hAnsi="Times New Roman" w:cs="Times New Roman"/>
        </w:rPr>
        <w:t xml:space="preserve"> designs</w:t>
      </w:r>
      <w:r w:rsidR="00924F4A" w:rsidRPr="00DF2EDF">
        <w:rPr>
          <w:rFonts w:ascii="Times New Roman" w:hAnsi="Times New Roman" w:cs="Times New Roman"/>
        </w:rPr>
        <w:t>.</w:t>
      </w:r>
    </w:p>
    <w:p w14:paraId="6B5940C6" w14:textId="4755D4A0" w:rsidR="002D5079" w:rsidRPr="00DF2EDF" w:rsidRDefault="002D5079" w:rsidP="002D5079">
      <w:pPr>
        <w:pStyle w:val="Heading2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DF2EDF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Pre-amplifier using BJT with common emitter configuration </w:t>
      </w:r>
    </w:p>
    <w:p w14:paraId="4604FD7A" w14:textId="785FC501" w:rsidR="002D5079" w:rsidRPr="00DF2EDF" w:rsidRDefault="002D5079" w:rsidP="002D5079">
      <w:pPr>
        <w:rPr>
          <w:rFonts w:ascii="Times New Roman" w:hAnsi="Times New Roman" w:cs="Times New Roman"/>
        </w:rPr>
      </w:pPr>
    </w:p>
    <w:p w14:paraId="1FCE7721" w14:textId="5DC64F21" w:rsidR="002D5079" w:rsidRPr="00DF2EDF" w:rsidRDefault="002D5079" w:rsidP="002D5079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>This method is also simple and common. As the first step, we thought to work with this configuration and adjust the circuit according to the upcoming problems.</w:t>
      </w:r>
    </w:p>
    <w:p w14:paraId="5B5C7565" w14:textId="341FAFDD" w:rsidR="002D5079" w:rsidRPr="00DF2EDF" w:rsidRDefault="002D5079" w:rsidP="002D5079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DF2EDF">
        <w:rPr>
          <w:rFonts w:ascii="Times New Roman" w:hAnsi="Times New Roman" w:cs="Times New Roman"/>
          <w:b/>
          <w:bCs/>
          <w:color w:val="auto"/>
        </w:rPr>
        <w:t>DC bias</w:t>
      </w:r>
    </w:p>
    <w:p w14:paraId="2C1045AF" w14:textId="68A79D78" w:rsidR="002D5079" w:rsidRPr="00DF2EDF" w:rsidRDefault="00DF2EDF" w:rsidP="002D5079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0150F836" wp14:editId="01047E66">
                <wp:simplePos x="0" y="0"/>
                <wp:positionH relativeFrom="column">
                  <wp:posOffset>53340</wp:posOffset>
                </wp:positionH>
                <wp:positionV relativeFrom="paragraph">
                  <wp:posOffset>625475</wp:posOffset>
                </wp:positionV>
                <wp:extent cx="2181225" cy="2034540"/>
                <wp:effectExtent l="0" t="0" r="9525" b="3810"/>
                <wp:wrapTopAndBottom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1225" cy="2034540"/>
                          <a:chOff x="0" y="0"/>
                          <a:chExt cx="2181225" cy="203454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17100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Text Box 4"/>
                        <wps:cNvSpPr txBox="1"/>
                        <wps:spPr>
                          <a:xfrm>
                            <a:off x="0" y="1767840"/>
                            <a:ext cx="218122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7F6DD72" w14:textId="3A908A8E" w:rsidR="00DF2EDF" w:rsidRPr="004C52FD" w:rsidRDefault="00DF2EDF" w:rsidP="00DF2EDF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50F836" id="Group 19" o:spid="_x0000_s1026" style="position:absolute;margin-left:4.2pt;margin-top:49.25pt;width:171.75pt;height:160.2pt;z-index:251657216" coordsize="21812,203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Diagram&#10;&#10;Description automatically generated" style="position:absolute;width:21812;height:17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">
                  <v:imagedata r:id="rId6" o:title="Diagram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17678;width:218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" stroked="f">
                  <v:textbox style="mso-fit-shape-to-text:t" inset="0,0,0,0">
                    <w:txbxContent>
                      <w:p w14:paraId="67F6DD72" w14:textId="3A908A8E" w:rsidR="00DF2EDF" w:rsidRPr="004C52FD" w:rsidRDefault="00DF2EDF" w:rsidP="00DF2EDF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2D5079" w:rsidRPr="00DF2EDF">
        <w:rPr>
          <w:rFonts w:ascii="Times New Roman" w:hAnsi="Times New Roman" w:cs="Times New Roman"/>
        </w:rPr>
        <w:t>The power supply is 12v and we have made the DC biasing point (Q point), such that V</w:t>
      </w:r>
      <w:r w:rsidR="002D5079" w:rsidRPr="00DF2EDF">
        <w:rPr>
          <w:rFonts w:ascii="Times New Roman" w:hAnsi="Times New Roman" w:cs="Times New Roman"/>
          <w:vertAlign w:val="subscript"/>
        </w:rPr>
        <w:t>CE,</w:t>
      </w:r>
      <w:r w:rsidRPr="00DF2EDF">
        <w:rPr>
          <w:rFonts w:ascii="Times New Roman" w:hAnsi="Times New Roman" w:cs="Times New Roman"/>
          <w:vertAlign w:val="subscript"/>
        </w:rPr>
        <w:t xml:space="preserve"> </w:t>
      </w:r>
      <w:r w:rsidR="002D5079" w:rsidRPr="00DF2EDF">
        <w:rPr>
          <w:rFonts w:ascii="Times New Roman" w:hAnsi="Times New Roman" w:cs="Times New Roman"/>
          <w:vertAlign w:val="subscript"/>
        </w:rPr>
        <w:t>Q</w:t>
      </w:r>
      <w:r w:rsidR="002D5079" w:rsidRPr="00DF2EDF">
        <w:rPr>
          <w:rFonts w:ascii="Times New Roman" w:hAnsi="Times New Roman" w:cs="Times New Roman"/>
        </w:rPr>
        <w:t xml:space="preserve"> is closer to 6v.</w:t>
      </w:r>
    </w:p>
    <w:p w14:paraId="7A73FA4C" w14:textId="0543EA94" w:rsidR="00DF2EDF" w:rsidRPr="00DF2EDF" w:rsidRDefault="00DF2EDF" w:rsidP="00DF2EDF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DF2EDF">
        <w:rPr>
          <w:rFonts w:ascii="Times New Roman" w:hAnsi="Times New Roman" w:cs="Times New Roman"/>
          <w:b/>
          <w:bCs/>
          <w:color w:val="auto"/>
        </w:rPr>
        <w:t>Amplification mode</w:t>
      </w:r>
    </w:p>
    <w:p w14:paraId="44EE443E" w14:textId="0E8DBCAC" w:rsidR="00DF2EDF" w:rsidRPr="00DF2EDF" w:rsidRDefault="00DF2EDF" w:rsidP="00DF2EDF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>First, we have selected a sinusoidal waveform of 0.1v (peak to peak) with an initial frequency of 1kHz. We have first, analyzed the circuit without a load.</w:t>
      </w:r>
    </w:p>
    <w:p w14:paraId="7E7625ED" w14:textId="77777777" w:rsidR="00DF2EDF" w:rsidRPr="00DF2EDF" w:rsidRDefault="00DF2EDF" w:rsidP="00DF2EDF">
      <w:pPr>
        <w:keepNext/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  <w:noProof/>
        </w:rPr>
        <w:drawing>
          <wp:inline distT="0" distB="0" distL="0" distR="0" wp14:anchorId="0A240F6F" wp14:editId="242B8C4A">
            <wp:extent cx="2743200" cy="3352800"/>
            <wp:effectExtent l="0" t="0" r="0" b="0"/>
            <wp:docPr id="5" name="Picture 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97E8" w14:textId="65319D30" w:rsidR="00DF2EDF" w:rsidRPr="00DF2EDF" w:rsidRDefault="00DF2EDF" w:rsidP="00DF2EDF">
      <w:pPr>
        <w:pStyle w:val="Caption"/>
        <w:jc w:val="center"/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 xml:space="preserve">Figure </w:t>
      </w:r>
      <w:r w:rsidRPr="00DF2EDF">
        <w:rPr>
          <w:rFonts w:ascii="Times New Roman" w:hAnsi="Times New Roman" w:cs="Times New Roman"/>
        </w:rPr>
        <w:fldChar w:fldCharType="begin"/>
      </w:r>
      <w:r w:rsidRPr="00DF2EDF">
        <w:rPr>
          <w:rFonts w:ascii="Times New Roman" w:hAnsi="Times New Roman" w:cs="Times New Roman"/>
        </w:rPr>
        <w:instrText xml:space="preserve"> SEQ Figure \* ARABIC </w:instrText>
      </w:r>
      <w:r w:rsidRPr="00DF2EDF">
        <w:rPr>
          <w:rFonts w:ascii="Times New Roman" w:hAnsi="Times New Roman" w:cs="Times New Roman"/>
        </w:rPr>
        <w:fldChar w:fldCharType="separate"/>
      </w:r>
      <w:r w:rsidRPr="00DF2EDF">
        <w:rPr>
          <w:rFonts w:ascii="Times New Roman" w:hAnsi="Times New Roman" w:cs="Times New Roman"/>
          <w:noProof/>
        </w:rPr>
        <w:t>2</w:t>
      </w:r>
      <w:r w:rsidRPr="00DF2EDF">
        <w:rPr>
          <w:rFonts w:ascii="Times New Roman" w:hAnsi="Times New Roman" w:cs="Times New Roman"/>
        </w:rPr>
        <w:fldChar w:fldCharType="end"/>
      </w:r>
      <w:r w:rsidRPr="00DF2EDF">
        <w:rPr>
          <w:rFonts w:ascii="Times New Roman" w:hAnsi="Times New Roman" w:cs="Times New Roman"/>
        </w:rPr>
        <w:t xml:space="preserve">:- Vin, </w:t>
      </w:r>
      <w:proofErr w:type="spellStart"/>
      <w:r w:rsidRPr="00DF2EDF">
        <w:rPr>
          <w:rFonts w:ascii="Times New Roman" w:hAnsi="Times New Roman" w:cs="Times New Roman"/>
        </w:rPr>
        <w:t>Ib</w:t>
      </w:r>
      <w:proofErr w:type="spellEnd"/>
      <w:r w:rsidRPr="00DF2EDF">
        <w:rPr>
          <w:rFonts w:ascii="Times New Roman" w:hAnsi="Times New Roman" w:cs="Times New Roman"/>
        </w:rPr>
        <w:t xml:space="preserve">, </w:t>
      </w:r>
      <w:proofErr w:type="spellStart"/>
      <w:r w:rsidRPr="00DF2EDF">
        <w:rPr>
          <w:rFonts w:ascii="Times New Roman" w:hAnsi="Times New Roman" w:cs="Times New Roman"/>
        </w:rPr>
        <w:t>Ic</w:t>
      </w:r>
      <w:proofErr w:type="spellEnd"/>
      <w:r w:rsidRPr="00DF2EDF">
        <w:rPr>
          <w:rFonts w:ascii="Times New Roman" w:hAnsi="Times New Roman" w:cs="Times New Roman"/>
        </w:rPr>
        <w:t>, Vo</w:t>
      </w:r>
    </w:p>
    <w:p w14:paraId="46D86458" w14:textId="4E11C876" w:rsidR="00DF2EDF" w:rsidRPr="00DF2EDF" w:rsidRDefault="00DF2EDF" w:rsidP="00DF2EDF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DF2EDF">
        <w:rPr>
          <w:rFonts w:ascii="Times New Roman" w:hAnsi="Times New Roman" w:cs="Times New Roman"/>
          <w:b/>
          <w:bCs/>
          <w:color w:val="auto"/>
        </w:rPr>
        <w:t>Effect of load value</w:t>
      </w:r>
    </w:p>
    <w:p w14:paraId="3DAF888F" w14:textId="37EDE740" w:rsidR="00DF2EDF" w:rsidRPr="00DF2EDF" w:rsidRDefault="00DF2EDF" w:rsidP="00DF2EDF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CCD4B88" wp14:editId="37F4F48F">
                <wp:simplePos x="0" y="0"/>
                <wp:positionH relativeFrom="column">
                  <wp:posOffset>0</wp:posOffset>
                </wp:positionH>
                <wp:positionV relativeFrom="paragraph">
                  <wp:posOffset>450215</wp:posOffset>
                </wp:positionV>
                <wp:extent cx="2743200" cy="1196340"/>
                <wp:effectExtent l="0" t="0" r="0" b="3810"/>
                <wp:wrapTopAndBottom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3200" cy="1196340"/>
                          <a:chOff x="0" y="0"/>
                          <a:chExt cx="2743200" cy="1196340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87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0" y="929640"/>
                            <a:ext cx="27432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9517A71" w14:textId="5ABDE7CD" w:rsidR="00DF2EDF" w:rsidRPr="00816D03" w:rsidRDefault="00DF2EDF" w:rsidP="00DF2EDF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3: - Vo (Ro =2k, f=1kHz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CD4B88" id="Group 18" o:spid="_x0000_s1029" style="position:absolute;margin-left:0;margin-top:35.45pt;width:3in;height:94.2pt;z-index:251661312" coordsize="27432,119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">
                <v:shape id="Picture 6" o:spid="_x0000_s1030" type="#_x0000_t75" alt="A screenshot of a computer&#10;&#10;Description automatically generated with medium confidence" style="position:absolute;width:27432;height:8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">
                  <v:imagedata r:id="rId9" o:title="A screenshot of a computer&#10;&#10;Description automatically generated with medium confidence"/>
                </v:shape>
                <v:shape id="Text Box 7" o:spid="_x0000_s1031" type="#_x0000_t202" style="position:absolute;top:9296;width:2743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" stroked="f">
                  <v:textbox style="mso-fit-shape-to-text:t" inset="0,0,0,0">
                    <w:txbxContent>
                      <w:p w14:paraId="39517A71" w14:textId="5ABDE7CD" w:rsidR="00DF2EDF" w:rsidRPr="00816D03" w:rsidRDefault="00DF2EDF" w:rsidP="00DF2EDF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3: - Vo (Ro =2k, f=1kHz)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DF2EDF">
        <w:rPr>
          <w:rFonts w:ascii="Times New Roman" w:hAnsi="Times New Roman" w:cs="Times New Roman"/>
        </w:rPr>
        <w:t>After that, we have connected a load resistor of 2kohm.</w:t>
      </w:r>
    </w:p>
    <w:p w14:paraId="254D2EFE" w14:textId="547562FC" w:rsidR="00DF2EDF" w:rsidRPr="00DF2EDF" w:rsidRDefault="00DF2EDF" w:rsidP="00DF2EDF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>We have observed the fact that the output voltage has slightly dropped.</w:t>
      </w:r>
    </w:p>
    <w:p w14:paraId="7838C9B8" w14:textId="57AFACEB" w:rsidR="00DF2EDF" w:rsidRPr="00DF2EDF" w:rsidRDefault="00DF2EDF" w:rsidP="00DF2EDF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989A2F1" wp14:editId="73EBC48E">
                <wp:simplePos x="0" y="0"/>
                <wp:positionH relativeFrom="column">
                  <wp:posOffset>0</wp:posOffset>
                </wp:positionH>
                <wp:positionV relativeFrom="paragraph">
                  <wp:posOffset>450215</wp:posOffset>
                </wp:positionV>
                <wp:extent cx="2743200" cy="1203960"/>
                <wp:effectExtent l="0" t="0" r="0" b="0"/>
                <wp:wrapTopAndBottom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3200" cy="1203960"/>
                          <a:chOff x="0" y="0"/>
                          <a:chExt cx="2743200" cy="1203960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8794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9"/>
                        <wps:cNvSpPr txBox="1"/>
                        <wps:spPr>
                          <a:xfrm>
                            <a:off x="0" y="937260"/>
                            <a:ext cx="27432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0D13FE" w14:textId="49C37DF0" w:rsidR="00DF2EDF" w:rsidRPr="00E702B3" w:rsidRDefault="00DF2EDF" w:rsidP="00DF2EDF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4: - Vo (Ro = 200ohm, f= 1kHz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89A2F1" id="Group 17" o:spid="_x0000_s1032" style="position:absolute;margin-left:0;margin-top:35.45pt;width:3in;height:94.8pt;z-index:251665408" coordsize="27432,12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">
                <v:shape id="Picture 8" o:spid="_x0000_s1033" type="#_x0000_t75" alt="Chart&#10;&#10;Description automatically generated" style="position:absolute;width:27432;height:8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">
                  <v:imagedata r:id="rId11" o:title="Chart&#10;&#10;Description automatically generated"/>
                </v:shape>
                <v:shape id="Text Box 9" o:spid="_x0000_s1034" type="#_x0000_t202" style="position:absolute;top:9372;width:2743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" stroked="f">
                  <v:textbox style="mso-fit-shape-to-text:t" inset="0,0,0,0">
                    <w:txbxContent>
                      <w:p w14:paraId="430D13FE" w14:textId="49C37DF0" w:rsidR="00DF2EDF" w:rsidRPr="00E702B3" w:rsidRDefault="00DF2EDF" w:rsidP="00DF2EDF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4: - Vo (Ro = 200ohm, f= 1kHz)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DF2EDF">
        <w:rPr>
          <w:rFonts w:ascii="Times New Roman" w:hAnsi="Times New Roman" w:cs="Times New Roman"/>
        </w:rPr>
        <w:t>Then we reduced the output resistance to 100 ohms and observed the output current.</w:t>
      </w:r>
    </w:p>
    <w:p w14:paraId="0AA382B0" w14:textId="790C6050" w:rsidR="00DF2EDF" w:rsidRPr="00DF2EDF" w:rsidRDefault="00DF2EDF" w:rsidP="00DF2EDF">
      <w:pPr>
        <w:ind w:left="1152" w:hanging="1152"/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 xml:space="preserve">Conclusion: - When the load resistance has reduced, the output voltage has also </w:t>
      </w:r>
      <w:r w:rsidRPr="00DF2EDF">
        <w:rPr>
          <w:rFonts w:ascii="Times New Roman" w:hAnsi="Times New Roman" w:cs="Times New Roman"/>
        </w:rPr>
        <w:lastRenderedPageBreak/>
        <w:t>reduced. We cannot expect this behavior, from a good amplifier.</w:t>
      </w:r>
    </w:p>
    <w:p w14:paraId="07CF9A8D" w14:textId="24F10A71" w:rsidR="00DF2EDF" w:rsidRPr="00DF2EDF" w:rsidRDefault="00DF2EDF" w:rsidP="00DF2EDF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DF2EDF">
        <w:rPr>
          <w:rFonts w:ascii="Times New Roman" w:hAnsi="Times New Roman" w:cs="Times New Roman"/>
          <w:b/>
          <w:bCs/>
          <w:color w:val="auto"/>
        </w:rPr>
        <w:t>Effect of frequency</w:t>
      </w:r>
    </w:p>
    <w:p w14:paraId="4A7933D7" w14:textId="29E53283" w:rsidR="00DF2EDF" w:rsidRPr="00DF2EDF" w:rsidRDefault="00DF2EDF" w:rsidP="00DF2EDF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0775602" wp14:editId="5713D4CB">
                <wp:simplePos x="0" y="0"/>
                <wp:positionH relativeFrom="column">
                  <wp:posOffset>-88900</wp:posOffset>
                </wp:positionH>
                <wp:positionV relativeFrom="paragraph">
                  <wp:posOffset>689610</wp:posOffset>
                </wp:positionV>
                <wp:extent cx="2743200" cy="1155700"/>
                <wp:effectExtent l="0" t="0" r="0" b="6350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3200" cy="1155700"/>
                          <a:chOff x="44450" y="254000"/>
                          <a:chExt cx="2743200" cy="1155700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450" y="254000"/>
                            <a:ext cx="2743200" cy="9029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76200" y="1206500"/>
                            <a:ext cx="2590800" cy="203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580235A" w14:textId="2B551FC8" w:rsidR="00DF2EDF" w:rsidRPr="0050740E" w:rsidRDefault="00DF2EDF" w:rsidP="00DF2EDF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5: - </w:t>
                              </w:r>
                              <w:r w:rsidRPr="00660114">
                                <w:t>Vo (Ro = 200ohm, f= 1</w:t>
                              </w:r>
                              <w:r>
                                <w:t>000</w:t>
                              </w:r>
                              <w:r w:rsidRPr="00660114">
                                <w:t>kHz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775602" id="Group 12" o:spid="_x0000_s1035" style="position:absolute;margin-left:-7pt;margin-top:54.3pt;width:3in;height:91pt;z-index:251669504;mso-height-relative:margin" coordorigin="444,2540" coordsize="27432,115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">
                <v:shape id="Picture 10" o:spid="_x0000_s1036" type="#_x0000_t75" alt="Chart&#10;&#10;Description automatically generated" style="position:absolute;left:444;top:2540;width:27432;height:90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">
                  <v:imagedata r:id="rId13" o:title="Chart&#10;&#10;Description automatically generated"/>
                </v:shape>
                <v:shape id="Text Box 11" o:spid="_x0000_s1037" type="#_x0000_t202" style="position:absolute;left:762;top:12065;width:25908;height:2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580235A" w14:textId="2B551FC8" w:rsidR="00DF2EDF" w:rsidRPr="0050740E" w:rsidRDefault="00DF2EDF" w:rsidP="00DF2EDF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5: - </w:t>
                        </w:r>
                        <w:r w:rsidRPr="00660114">
                          <w:t>Vo (Ro = 200ohm, f= 1</w:t>
                        </w:r>
                        <w:r>
                          <w:t>000</w:t>
                        </w:r>
                        <w:r w:rsidRPr="00660114">
                          <w:t>kHz)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DF2EDF">
        <w:rPr>
          <w:rFonts w:ascii="Times New Roman" w:hAnsi="Times New Roman" w:cs="Times New Roman"/>
        </w:rPr>
        <w:t>Then we have checked the effect of the frequency, by keeping the load of 200ohm and increasing the input frequency up to 1000kHz.</w:t>
      </w:r>
    </w:p>
    <w:p w14:paraId="49457778" w14:textId="45C5CDA8" w:rsidR="00DF2EDF" w:rsidRPr="00DF2EDF" w:rsidRDefault="00DF2EDF" w:rsidP="00DF2EDF">
      <w:pPr>
        <w:ind w:left="1152" w:hanging="1152"/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>Conclusion: - When increasing the input frequency, the output voltage reduces (But the effect of frequency change is less than the effect of the change of load). A good amplifier should not have this behavior.</w:t>
      </w:r>
    </w:p>
    <w:p w14:paraId="004C716F" w14:textId="77777777" w:rsidR="00DF2EDF" w:rsidRPr="00DF2EDF" w:rsidRDefault="00924F4A" w:rsidP="002D507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DF2EDF">
        <w:rPr>
          <w:rFonts w:ascii="Times New Roman" w:hAnsi="Times New Roman" w:cs="Times New Roman"/>
          <w:b/>
          <w:bCs/>
          <w:color w:val="auto"/>
          <w:sz w:val="28"/>
          <w:szCs w:val="28"/>
        </w:rPr>
        <w:t>Pre-amplifier using 2</w:t>
      </w:r>
      <w:r w:rsidR="00EA7CD6" w:rsidRPr="00DF2EDF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BJT</w:t>
      </w:r>
      <w:r w:rsidRPr="00DF2EDF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transistors</w:t>
      </w:r>
      <w:r w:rsidR="00DF2EDF" w:rsidRPr="00DF2EDF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</w:p>
    <w:p w14:paraId="41ABF359" w14:textId="69210ADE" w:rsidR="00924F4A" w:rsidRPr="00DF2EDF" w:rsidRDefault="00DF2EDF" w:rsidP="00DF2EDF">
      <w:pPr>
        <w:pStyle w:val="Heading4"/>
        <w:rPr>
          <w:rFonts w:ascii="Times New Roman" w:hAnsi="Times New Roman" w:cs="Times New Roman"/>
          <w:b/>
          <w:bCs/>
          <w:color w:val="auto"/>
        </w:rPr>
      </w:pPr>
      <w:r w:rsidRPr="00DF2EDF">
        <w:rPr>
          <w:rFonts w:ascii="Times New Roman" w:hAnsi="Times New Roman" w:cs="Times New Roman"/>
          <w:b/>
          <w:bCs/>
          <w:color w:val="auto"/>
        </w:rPr>
        <w:t>(Alternative method)</w:t>
      </w:r>
    </w:p>
    <w:p w14:paraId="24C0AEEC" w14:textId="1ECF521F" w:rsidR="00924F4A" w:rsidRPr="00DF2EDF" w:rsidRDefault="00924F4A" w:rsidP="00924F4A">
      <w:pPr>
        <w:spacing w:before="240"/>
        <w:rPr>
          <w:rFonts w:ascii="Times New Roman" w:hAnsi="Times New Roman" w:cs="Times New Roman"/>
          <w:noProof/>
        </w:rPr>
      </w:pPr>
      <w:r w:rsidRPr="00DF2EDF">
        <w:rPr>
          <w:rFonts w:ascii="Times New Roman" w:hAnsi="Times New Roman" w:cs="Times New Roman"/>
        </w:rPr>
        <w:t xml:space="preserve">This is a simple, yet very useful pre-amplifier circuit. It draws little current from the load, due to </w:t>
      </w:r>
      <w:r w:rsidR="00DF2EDF" w:rsidRPr="00DF2EDF">
        <w:rPr>
          <w:rFonts w:ascii="Times New Roman" w:hAnsi="Times New Roman" w:cs="Times New Roman"/>
        </w:rPr>
        <w:t>its</w:t>
      </w:r>
      <w:r w:rsidRPr="00DF2EDF">
        <w:rPr>
          <w:rFonts w:ascii="Times New Roman" w:hAnsi="Times New Roman" w:cs="Times New Roman"/>
        </w:rPr>
        <w:t xml:space="preserve"> high input impedance.</w:t>
      </w:r>
      <w:r w:rsidRPr="00DF2EDF">
        <w:rPr>
          <w:rFonts w:ascii="Times New Roman" w:hAnsi="Times New Roman" w:cs="Times New Roman"/>
          <w:noProof/>
        </w:rPr>
        <w:t xml:space="preserve"> We hope to implement this, check its limits</w:t>
      </w:r>
      <w:r w:rsidR="00DF2EDF" w:rsidRPr="00DF2EDF">
        <w:rPr>
          <w:rFonts w:ascii="Times New Roman" w:hAnsi="Times New Roman" w:cs="Times New Roman"/>
          <w:noProof/>
        </w:rPr>
        <w:t>,</w:t>
      </w:r>
      <w:r w:rsidRPr="00DF2EDF">
        <w:rPr>
          <w:rFonts w:ascii="Times New Roman" w:hAnsi="Times New Roman" w:cs="Times New Roman"/>
          <w:noProof/>
        </w:rPr>
        <w:t xml:space="preserve"> and do the necessary change</w:t>
      </w:r>
      <w:r w:rsidR="00DF2EDF" w:rsidRPr="00DF2EDF">
        <w:rPr>
          <w:rFonts w:ascii="Times New Roman" w:hAnsi="Times New Roman" w:cs="Times New Roman"/>
          <w:noProof/>
        </w:rPr>
        <w:t>s</w:t>
      </w:r>
      <w:r w:rsidRPr="00DF2EDF">
        <w:rPr>
          <w:rFonts w:ascii="Times New Roman" w:hAnsi="Times New Roman" w:cs="Times New Roman"/>
          <w:noProof/>
        </w:rPr>
        <w:t xml:space="preserve"> to the circuit.</w:t>
      </w:r>
    </w:p>
    <w:p w14:paraId="4F14D8BF" w14:textId="5E575CE4" w:rsidR="007760EA" w:rsidRPr="00DF2EDF" w:rsidRDefault="00DF2EDF" w:rsidP="00924F4A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893845F" wp14:editId="2ED762B0">
                <wp:simplePos x="0" y="0"/>
                <wp:positionH relativeFrom="column">
                  <wp:posOffset>83820</wp:posOffset>
                </wp:positionH>
                <wp:positionV relativeFrom="paragraph">
                  <wp:posOffset>553720</wp:posOffset>
                </wp:positionV>
                <wp:extent cx="2225040" cy="1737360"/>
                <wp:effectExtent l="0" t="0" r="3810" b="0"/>
                <wp:wrapTopAndBottom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5040" cy="1737360"/>
                          <a:chOff x="0" y="0"/>
                          <a:chExt cx="2225040" cy="173736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040" cy="1416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0" y="1470660"/>
                            <a:ext cx="222504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81A02C3" w14:textId="5208AC87" w:rsidR="00DF2EDF" w:rsidRPr="00A2217B" w:rsidRDefault="00DF2EDF" w:rsidP="00DF2EDF">
                              <w:pPr>
                                <w:pStyle w:val="Caption"/>
                                <w:jc w:val="center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r>
                                <w:t>Figure 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93845F" id="Group 14" o:spid="_x0000_s1038" style="position:absolute;margin-left:6.6pt;margin-top:43.6pt;width:175.2pt;height:136.8pt;z-index:251672576" coordsize="22250,173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">
                <v:shape id="Picture 1" o:spid="_x0000_s1039" type="#_x0000_t75" alt="Diagram, schematic&#10;&#10;Description automatically generated" style="position:absolute;width:22250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">
                  <v:imagedata r:id="rId15" o:title="Diagram, schematic&#10;&#10;Description automatically generated"/>
                </v:shape>
                <v:shape id="Text Box 13" o:spid="_x0000_s1040" type="#_x0000_t202" style="position:absolute;top:14706;width:2225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" stroked="f">
                  <v:textbox style="mso-fit-shape-to-text:t" inset="0,0,0,0">
                    <w:txbxContent>
                      <w:p w14:paraId="581A02C3" w14:textId="5208AC87" w:rsidR="00DF2EDF" w:rsidRPr="00A2217B" w:rsidRDefault="00DF2EDF" w:rsidP="00DF2EDF">
                        <w:pPr>
                          <w:pStyle w:val="Caption"/>
                          <w:jc w:val="center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r>
                          <w:t>Figure 6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924F4A" w:rsidRPr="00DF2EDF">
        <w:rPr>
          <w:rFonts w:ascii="Times New Roman" w:hAnsi="Times New Roman" w:cs="Times New Roman"/>
        </w:rPr>
        <w:t xml:space="preserve">This pre-amplifier </w:t>
      </w:r>
      <w:r w:rsidR="007760EA" w:rsidRPr="00DF2EDF">
        <w:rPr>
          <w:rFonts w:ascii="Times New Roman" w:hAnsi="Times New Roman" w:cs="Times New Roman"/>
        </w:rPr>
        <w:t>is said to be working properly, above the 3dB merging, in between the 20Hz to 200kHz.</w:t>
      </w:r>
    </w:p>
    <w:p w14:paraId="05E95726" w14:textId="7927E89B" w:rsidR="007760EA" w:rsidRPr="00DF2EDF" w:rsidRDefault="007760EA" w:rsidP="002D5079">
      <w:pPr>
        <w:pStyle w:val="Heading3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DF2EDF">
        <w:rPr>
          <w:rFonts w:ascii="Times New Roman" w:hAnsi="Times New Roman" w:cs="Times New Roman"/>
          <w:b/>
          <w:bCs/>
          <w:color w:val="auto"/>
          <w:sz w:val="28"/>
          <w:szCs w:val="28"/>
        </w:rPr>
        <w:t>Pre-amplifier using FET</w:t>
      </w:r>
    </w:p>
    <w:p w14:paraId="0B13754B" w14:textId="50D2F4B2" w:rsidR="00DF2EDF" w:rsidRPr="00DF2EDF" w:rsidRDefault="00DF2EDF" w:rsidP="00DF2EDF">
      <w:pPr>
        <w:pStyle w:val="Heading4"/>
        <w:rPr>
          <w:rFonts w:ascii="Times New Roman" w:hAnsi="Times New Roman" w:cs="Times New Roman"/>
          <w:b/>
          <w:bCs/>
          <w:color w:val="auto"/>
        </w:rPr>
      </w:pPr>
      <w:r w:rsidRPr="00DF2EDF">
        <w:rPr>
          <w:rFonts w:ascii="Times New Roman" w:hAnsi="Times New Roman" w:cs="Times New Roman"/>
          <w:b/>
          <w:bCs/>
          <w:color w:val="auto"/>
        </w:rPr>
        <w:t>(Alternative method)</w:t>
      </w:r>
    </w:p>
    <w:p w14:paraId="24191A25" w14:textId="40C190AC" w:rsidR="00924F4A" w:rsidRPr="00DF2EDF" w:rsidRDefault="00DF2EDF" w:rsidP="007760EA">
      <w:pPr>
        <w:spacing w:before="240"/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CD7E921" wp14:editId="2C7ACAAE">
                <wp:simplePos x="0" y="0"/>
                <wp:positionH relativeFrom="column">
                  <wp:posOffset>601980</wp:posOffset>
                </wp:positionH>
                <wp:positionV relativeFrom="paragraph">
                  <wp:posOffset>876300</wp:posOffset>
                </wp:positionV>
                <wp:extent cx="2141220" cy="1569720"/>
                <wp:effectExtent l="0" t="0" r="0" b="0"/>
                <wp:wrapTopAndBottom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41220" cy="1569720"/>
                          <a:chOff x="0" y="0"/>
                          <a:chExt cx="2141220" cy="156972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220" cy="12458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0" y="1303020"/>
                            <a:ext cx="214122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2C5F430" w14:textId="0146D32D" w:rsidR="00DF2EDF" w:rsidRPr="005C7BE0" w:rsidRDefault="00DF2EDF" w:rsidP="00DF2EDF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D7E921" id="Group 16" o:spid="_x0000_s1041" style="position:absolute;margin-left:47.4pt;margin-top:69pt;width:168.6pt;height:123.6pt;z-index:251675648" coordsize="21412,156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">
                <v:shape id="Picture 2" o:spid="_x0000_s1042" type="#_x0000_t75" alt="Diagram, schematic&#10;&#10;Description automatically generated" style="position:absolute;width:21412;height:12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">
                  <v:imagedata r:id="rId17" o:title="Diagram, schematic&#10;&#10;Description automatically generated"/>
                </v:shape>
                <v:shape id="Text Box 15" o:spid="_x0000_s1043" type="#_x0000_t202" style="position:absolute;top:13030;width:214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" stroked="f">
                  <v:textbox style="mso-fit-shape-to-text:t" inset="0,0,0,0">
                    <w:txbxContent>
                      <w:p w14:paraId="32C5F430" w14:textId="0146D32D" w:rsidR="00DF2EDF" w:rsidRPr="005C7BE0" w:rsidRDefault="00DF2EDF" w:rsidP="00DF2EDF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7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760EA" w:rsidRPr="00DF2EDF">
        <w:rPr>
          <w:rFonts w:ascii="Times New Roman" w:hAnsi="Times New Roman" w:cs="Times New Roman"/>
        </w:rPr>
        <w:t xml:space="preserve"> This circuit can be implemented with only one JFET transistor. Therefore, this is much simpler than the previous model.</w:t>
      </w:r>
    </w:p>
    <w:p w14:paraId="6E4D5DA0" w14:textId="13568D78" w:rsidR="00924F4A" w:rsidRPr="00DF2EDF" w:rsidRDefault="00DF2EDF" w:rsidP="00924F4A">
      <w:pPr>
        <w:rPr>
          <w:rFonts w:ascii="Times New Roman" w:hAnsi="Times New Roman" w:cs="Times New Roman"/>
          <w:b/>
          <w:bCs/>
        </w:rPr>
      </w:pPr>
      <w:proofErr w:type="gramStart"/>
      <w:r w:rsidRPr="00DF2EDF">
        <w:rPr>
          <w:rFonts w:ascii="Times New Roman" w:hAnsi="Times New Roman" w:cs="Times New Roman"/>
          <w:b/>
          <w:bCs/>
        </w:rPr>
        <w:t>Final Conclusion</w:t>
      </w:r>
      <w:proofErr w:type="gramEnd"/>
      <w:r w:rsidRPr="00DF2EDF">
        <w:rPr>
          <w:rFonts w:ascii="Times New Roman" w:hAnsi="Times New Roman" w:cs="Times New Roman"/>
          <w:b/>
          <w:bCs/>
        </w:rPr>
        <w:t xml:space="preserve"> (Preamplifier): -</w:t>
      </w:r>
    </w:p>
    <w:p w14:paraId="00C1A91E" w14:textId="0042C06A" w:rsidR="00DF2EDF" w:rsidRPr="00DF2EDF" w:rsidRDefault="00DF2EDF" w:rsidP="00924F4A">
      <w:pPr>
        <w:rPr>
          <w:rFonts w:ascii="Times New Roman" w:hAnsi="Times New Roman" w:cs="Times New Roman"/>
        </w:rPr>
      </w:pPr>
      <w:r w:rsidRPr="00DF2EDF">
        <w:rPr>
          <w:rFonts w:ascii="Times New Roman" w:hAnsi="Times New Roman" w:cs="Times New Roman"/>
        </w:rPr>
        <w:t>We will need another amplification part to supply the corresponding current to the load and, keep the output voltage unchanged, even during a change of the load.</w:t>
      </w:r>
    </w:p>
    <w:p w14:paraId="0B8D72FF" w14:textId="0CD00417" w:rsidR="00924F4A" w:rsidRPr="00924F4A" w:rsidRDefault="00924F4A" w:rsidP="00924F4A"/>
    <w:p w14:paraId="1950C507" w14:textId="0558B3FB" w:rsidR="00924F4A" w:rsidRPr="00924F4A" w:rsidRDefault="00924F4A" w:rsidP="00924F4A"/>
    <w:p w14:paraId="787BC68F" w14:textId="4C8C022F" w:rsidR="00924F4A" w:rsidRPr="00924F4A" w:rsidRDefault="00924F4A" w:rsidP="00924F4A"/>
    <w:sectPr w:rsidR="00924F4A" w:rsidRPr="00924F4A" w:rsidSect="00DF2EDF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A44A8"/>
    <w:multiLevelType w:val="hybridMultilevel"/>
    <w:tmpl w:val="6CD82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TI0Mze2MDE2MjRW0lEKTi0uzszPAykwqgUASUqIviwAAAA="/>
  </w:docVars>
  <w:rsids>
    <w:rsidRoot w:val="007E2134"/>
    <w:rsid w:val="00172C83"/>
    <w:rsid w:val="002D5079"/>
    <w:rsid w:val="00506E9E"/>
    <w:rsid w:val="00702C4E"/>
    <w:rsid w:val="007760EA"/>
    <w:rsid w:val="007E2134"/>
    <w:rsid w:val="00924F4A"/>
    <w:rsid w:val="00D005B3"/>
    <w:rsid w:val="00DF2EDF"/>
    <w:rsid w:val="00EA7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08B01"/>
  <w15:chartTrackingRefBased/>
  <w15:docId w15:val="{B5DF6E7D-6923-4271-9DFF-AAFDD71D5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2C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4F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2E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2C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4F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F2E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DF2ED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hika wathsara</dc:creator>
  <cp:keywords/>
  <dc:description/>
  <cp:lastModifiedBy>lathika wathsara</cp:lastModifiedBy>
  <cp:revision>3</cp:revision>
  <dcterms:created xsi:type="dcterms:W3CDTF">2021-10-27T21:02:00Z</dcterms:created>
  <dcterms:modified xsi:type="dcterms:W3CDTF">2021-10-28T11:59:00Z</dcterms:modified>
</cp:coreProperties>
</file>